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A86E706" w14:textId="736D159B" w:rsidR="00214886" w:rsidRDefault="002964D6" w:rsidP="00214886">
      <w:pPr>
        <w:pStyle w:val="Heading1"/>
      </w:pPr>
      <w:r>
        <w:t xml:space="preserve">CS370 – </w:t>
      </w:r>
      <w:r w:rsidR="00214886">
        <w:t>ASSIGNMENT #</w:t>
      </w:r>
      <w:r w:rsidR="5F79B890">
        <w:t>8</w:t>
      </w:r>
    </w:p>
    <w:p w14:paraId="7A86E707" w14:textId="306125C8" w:rsidR="00214886" w:rsidRPr="00F9378A" w:rsidRDefault="00214886" w:rsidP="00214886">
      <w:pPr>
        <w:pStyle w:val="Heading2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</w:pPr>
      <w:r>
        <w:t xml:space="preserve">NAME: </w:t>
      </w:r>
      <w:r w:rsidR="00B00D6B">
        <w:rPr>
          <w:u w:val="single"/>
        </w:rPr>
        <w:t>Kostiantyn Makrasnov</w:t>
      </w:r>
    </w:p>
    <w:p w14:paraId="7A86E708" w14:textId="77777777" w:rsidR="00214886" w:rsidRDefault="00214886" w:rsidP="00214886">
      <w:pPr>
        <w:rPr>
          <w:rFonts w:ascii="Arial" w:hAnsi="Arial"/>
          <w:sz w:val="28"/>
        </w:rPr>
      </w:pPr>
      <w:r>
        <w:rPr>
          <w:rFonts w:ascii="Arial" w:hAnsi="Arial"/>
          <w:b/>
          <w:sz w:val="28"/>
        </w:rPr>
        <w:t>GRADE: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855"/>
        <w:gridCol w:w="1188"/>
        <w:gridCol w:w="702"/>
      </w:tblGrid>
      <w:tr w:rsidR="00214886" w14:paraId="7A86E70C" w14:textId="77777777" w:rsidTr="6DD1D3A5">
        <w:trPr>
          <w:jc w:val="center"/>
        </w:trPr>
        <w:tc>
          <w:tcPr>
            <w:tcW w:w="1855" w:type="dxa"/>
            <w:shd w:val="clear" w:color="auto" w:fill="000000" w:themeFill="text1"/>
          </w:tcPr>
          <w:p w14:paraId="7A86E709" w14:textId="77777777" w:rsidR="00214886" w:rsidRDefault="00214886" w:rsidP="00884AD6">
            <w:pPr>
              <w:rPr>
                <w:b/>
                <w:color w:val="FFFFFF"/>
                <w:sz w:val="24"/>
              </w:rPr>
            </w:pPr>
            <w:r>
              <w:rPr>
                <w:b/>
                <w:color w:val="FFFFFF"/>
                <w:sz w:val="24"/>
              </w:rPr>
              <w:t>CATEGORY</w:t>
            </w:r>
          </w:p>
        </w:tc>
        <w:tc>
          <w:tcPr>
            <w:tcW w:w="1188" w:type="dxa"/>
            <w:shd w:val="clear" w:color="auto" w:fill="000000" w:themeFill="text1"/>
          </w:tcPr>
          <w:p w14:paraId="7A86E70A" w14:textId="77777777" w:rsidR="00214886" w:rsidRDefault="00214886" w:rsidP="00884AD6">
            <w:pPr>
              <w:jc w:val="center"/>
              <w:rPr>
                <w:b/>
                <w:color w:val="FFFFFF"/>
                <w:sz w:val="24"/>
              </w:rPr>
            </w:pPr>
            <w:r>
              <w:rPr>
                <w:b/>
                <w:color w:val="FFFFFF"/>
                <w:sz w:val="24"/>
              </w:rPr>
              <w:t>POINTS</w:t>
            </w:r>
          </w:p>
        </w:tc>
        <w:tc>
          <w:tcPr>
            <w:tcW w:w="702" w:type="dxa"/>
            <w:shd w:val="clear" w:color="auto" w:fill="000000" w:themeFill="text1"/>
          </w:tcPr>
          <w:p w14:paraId="7A86E70B" w14:textId="77777777" w:rsidR="00214886" w:rsidRDefault="00214886" w:rsidP="00884AD6">
            <w:pPr>
              <w:jc w:val="center"/>
              <w:rPr>
                <w:b/>
                <w:color w:val="FFFFFF"/>
                <w:sz w:val="24"/>
              </w:rPr>
            </w:pPr>
          </w:p>
        </w:tc>
      </w:tr>
      <w:tr w:rsidR="00214886" w14:paraId="7A86E710" w14:textId="77777777" w:rsidTr="6DD1D3A5">
        <w:trPr>
          <w:jc w:val="center"/>
        </w:trPr>
        <w:tc>
          <w:tcPr>
            <w:tcW w:w="1855" w:type="dxa"/>
          </w:tcPr>
          <w:p w14:paraId="7A86E70D" w14:textId="0D39D7A0" w:rsidR="00214886" w:rsidRDefault="1362218B" w:rsidP="6DD1D3A5">
            <w:pPr>
              <w:rPr>
                <w:sz w:val="24"/>
                <w:szCs w:val="24"/>
              </w:rPr>
            </w:pPr>
            <w:r w:rsidRPr="6DD1D3A5">
              <w:rPr>
                <w:sz w:val="24"/>
                <w:szCs w:val="24"/>
              </w:rPr>
              <w:t>EX08</w:t>
            </w:r>
            <w:r w:rsidR="00214886" w:rsidRPr="6DD1D3A5">
              <w:rPr>
                <w:sz w:val="24"/>
                <w:szCs w:val="24"/>
              </w:rPr>
              <w:t>_01</w:t>
            </w:r>
          </w:p>
        </w:tc>
        <w:tc>
          <w:tcPr>
            <w:tcW w:w="1188" w:type="dxa"/>
          </w:tcPr>
          <w:p w14:paraId="7A86E70E" w14:textId="77777777" w:rsidR="00214886" w:rsidRDefault="00214886" w:rsidP="00884AD6">
            <w:pPr>
              <w:jc w:val="right"/>
              <w:rPr>
                <w:sz w:val="24"/>
              </w:rPr>
            </w:pPr>
          </w:p>
        </w:tc>
        <w:tc>
          <w:tcPr>
            <w:tcW w:w="702" w:type="dxa"/>
          </w:tcPr>
          <w:p w14:paraId="7A86E70F" w14:textId="77777777" w:rsidR="00214886" w:rsidRDefault="00555AD1" w:rsidP="006A3A99">
            <w:pPr>
              <w:jc w:val="center"/>
              <w:rPr>
                <w:sz w:val="24"/>
              </w:rPr>
            </w:pPr>
            <w:r>
              <w:rPr>
                <w:sz w:val="24"/>
              </w:rPr>
              <w:t>100</w:t>
            </w:r>
          </w:p>
        </w:tc>
      </w:tr>
      <w:tr w:rsidR="00214886" w14:paraId="7A86E714" w14:textId="77777777" w:rsidTr="6DD1D3A5">
        <w:trPr>
          <w:jc w:val="center"/>
        </w:trPr>
        <w:tc>
          <w:tcPr>
            <w:tcW w:w="1855" w:type="dxa"/>
          </w:tcPr>
          <w:p w14:paraId="7A86E711" w14:textId="77777777" w:rsidR="00214886" w:rsidRDefault="00214886" w:rsidP="00884AD6">
            <w:pPr>
              <w:rPr>
                <w:sz w:val="24"/>
              </w:rPr>
            </w:pPr>
          </w:p>
        </w:tc>
        <w:tc>
          <w:tcPr>
            <w:tcW w:w="1188" w:type="dxa"/>
          </w:tcPr>
          <w:p w14:paraId="7A86E712" w14:textId="77777777" w:rsidR="00214886" w:rsidRDefault="00214886" w:rsidP="00884AD6">
            <w:pPr>
              <w:jc w:val="right"/>
              <w:rPr>
                <w:sz w:val="24"/>
              </w:rPr>
            </w:pPr>
          </w:p>
        </w:tc>
        <w:tc>
          <w:tcPr>
            <w:tcW w:w="702" w:type="dxa"/>
          </w:tcPr>
          <w:p w14:paraId="7A86E713" w14:textId="77777777" w:rsidR="00214886" w:rsidRDefault="00214886" w:rsidP="00884AD6">
            <w:pPr>
              <w:jc w:val="center"/>
              <w:rPr>
                <w:sz w:val="24"/>
              </w:rPr>
            </w:pPr>
          </w:p>
        </w:tc>
      </w:tr>
      <w:tr w:rsidR="00214886" w14:paraId="7A86E718" w14:textId="77777777" w:rsidTr="6DD1D3A5">
        <w:trPr>
          <w:jc w:val="center"/>
        </w:trPr>
        <w:tc>
          <w:tcPr>
            <w:tcW w:w="1855" w:type="dxa"/>
          </w:tcPr>
          <w:p w14:paraId="7A86E715" w14:textId="77777777" w:rsidR="00214886" w:rsidRDefault="00214886" w:rsidP="00884AD6">
            <w:pPr>
              <w:rPr>
                <w:b/>
                <w:sz w:val="24"/>
              </w:rPr>
            </w:pPr>
            <w:r>
              <w:rPr>
                <w:b/>
                <w:sz w:val="24"/>
              </w:rPr>
              <w:t>TOTAL</w:t>
            </w:r>
          </w:p>
        </w:tc>
        <w:tc>
          <w:tcPr>
            <w:tcW w:w="1188" w:type="dxa"/>
          </w:tcPr>
          <w:p w14:paraId="7A86E716" w14:textId="77777777" w:rsidR="00214886" w:rsidRDefault="00214886" w:rsidP="00884AD6">
            <w:pPr>
              <w:jc w:val="right"/>
              <w:rPr>
                <w:sz w:val="24"/>
              </w:rPr>
            </w:pPr>
          </w:p>
        </w:tc>
        <w:tc>
          <w:tcPr>
            <w:tcW w:w="702" w:type="dxa"/>
          </w:tcPr>
          <w:p w14:paraId="7A86E717" w14:textId="77777777" w:rsidR="00214886" w:rsidRDefault="00555AD1" w:rsidP="00884AD6">
            <w:pPr>
              <w:jc w:val="center"/>
              <w:rPr>
                <w:sz w:val="24"/>
              </w:rPr>
            </w:pPr>
            <w:r>
              <w:rPr>
                <w:sz w:val="24"/>
              </w:rPr>
              <w:t>100</w:t>
            </w:r>
          </w:p>
        </w:tc>
      </w:tr>
    </w:tbl>
    <w:p w14:paraId="7A86E719" w14:textId="77777777" w:rsidR="00214886" w:rsidRDefault="00214886" w:rsidP="00214886">
      <w:pPr>
        <w:pStyle w:val="Heading2"/>
        <w:rPr>
          <w:b w:val="0"/>
        </w:rPr>
      </w:pPr>
      <w:r>
        <w:t>EXERCISES:</w:t>
      </w:r>
    </w:p>
    <w:p w14:paraId="7A86E71A" w14:textId="77777777" w:rsidR="000068B1" w:rsidRDefault="000068B1" w:rsidP="00132832">
      <w:pPr>
        <w:rPr>
          <w:rFonts w:ascii="Courier New" w:hAnsi="Courier New"/>
          <w:b/>
        </w:rPr>
      </w:pPr>
    </w:p>
    <w:p w14:paraId="7A86E71B" w14:textId="5449CBD8" w:rsidR="000F5E02" w:rsidRDefault="1362218B" w:rsidP="00FA218B">
      <w:pPr>
        <w:ind w:left="1260" w:hanging="1260"/>
      </w:pPr>
      <w:r w:rsidRPr="6DD1D3A5">
        <w:rPr>
          <w:rFonts w:ascii="Courier New" w:hAnsi="Courier New"/>
          <w:b/>
          <w:bCs/>
        </w:rPr>
        <w:t>EX08</w:t>
      </w:r>
      <w:r w:rsidR="00214886" w:rsidRPr="6DD1D3A5">
        <w:rPr>
          <w:rFonts w:ascii="Courier New" w:hAnsi="Courier New"/>
          <w:b/>
          <w:bCs/>
        </w:rPr>
        <w:t xml:space="preserve">_01 </w:t>
      </w:r>
      <w:r w:rsidR="004265FF" w:rsidRPr="6DD1D3A5">
        <w:rPr>
          <w:rFonts w:ascii="Courier New" w:hAnsi="Courier New"/>
          <w:b/>
          <w:bCs/>
        </w:rPr>
        <w:t>–</w:t>
      </w:r>
      <w:r w:rsidR="00214886" w:rsidRPr="6DD1D3A5">
        <w:rPr>
          <w:rFonts w:ascii="Courier New" w:hAnsi="Courier New"/>
          <w:b/>
          <w:bCs/>
        </w:rPr>
        <w:t xml:space="preserve"> </w:t>
      </w:r>
      <w:r w:rsidR="00FA218B">
        <w:t>Use Perl to implement a web crawler</w:t>
      </w:r>
      <w:r w:rsidR="00292C90">
        <w:t xml:space="preserve">. </w:t>
      </w:r>
      <w:r w:rsidR="00EA142C">
        <w:t>Your web crawler should store email addresses t</w:t>
      </w:r>
      <w:r w:rsidR="001F6571">
        <w:t>hat are found during the crawl.</w:t>
      </w:r>
    </w:p>
    <w:p w14:paraId="2E1DF2AA" w14:textId="4DF32B64" w:rsidR="008F6706" w:rsidRDefault="008F6706" w:rsidP="00FA218B">
      <w:pPr>
        <w:ind w:left="1260" w:hanging="1260"/>
      </w:pPr>
    </w:p>
    <w:p w14:paraId="04D467AF" w14:textId="2D4846B3" w:rsidR="008F6706" w:rsidRDefault="00AD76C8" w:rsidP="00FA218B">
      <w:pPr>
        <w:ind w:left="1260" w:hanging="1260"/>
      </w:pPr>
      <w:r w:rsidRPr="00AD76C8">
        <w:drawing>
          <wp:inline distT="0" distB="0" distL="0" distR="0" wp14:anchorId="48CCFAA6" wp14:editId="0E2FAF25">
            <wp:extent cx="6400800" cy="86614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400800" cy="8661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B7D651" w14:textId="77777777" w:rsidR="008F6706" w:rsidRDefault="008F6706" w:rsidP="00FA218B">
      <w:pPr>
        <w:ind w:left="1260" w:hanging="1260"/>
      </w:pPr>
    </w:p>
    <w:p w14:paraId="7A86E71C" w14:textId="479AD9CC" w:rsidR="00FA218B" w:rsidRDefault="00FA218B" w:rsidP="00FA218B">
      <w:pPr>
        <w:pStyle w:val="ListParagraph"/>
        <w:numPr>
          <w:ilvl w:val="0"/>
          <w:numId w:val="5"/>
        </w:numPr>
      </w:pPr>
      <w:r>
        <w:t xml:space="preserve">Visit web sites using </w:t>
      </w:r>
      <w:r w:rsidR="00937C56">
        <w:t>the HTTP::Request and LWP::</w:t>
      </w:r>
      <w:proofErr w:type="spellStart"/>
      <w:r w:rsidR="00937C56">
        <w:t>UserAgent</w:t>
      </w:r>
      <w:proofErr w:type="spellEnd"/>
      <w:r w:rsidR="00937C56">
        <w:t xml:space="preserve"> modules</w:t>
      </w:r>
    </w:p>
    <w:p w14:paraId="1AA237A9" w14:textId="59A014AA" w:rsidR="00466C91" w:rsidRPr="008F6706" w:rsidRDefault="008F6706" w:rsidP="008F6706">
      <w:pPr>
        <w:pStyle w:val="ListParagraph"/>
        <w:rPr>
          <w:rFonts w:ascii="Consolas" w:hAnsi="Consolas"/>
          <w:color w:val="00B050"/>
        </w:rPr>
      </w:pPr>
      <w:r>
        <w:rPr>
          <w:rFonts w:ascii="Consolas" w:hAnsi="Consolas"/>
          <w:color w:val="00B050"/>
        </w:rPr>
        <w:t>Done</w:t>
      </w:r>
    </w:p>
    <w:p w14:paraId="164B1DFA" w14:textId="77777777" w:rsidR="00466C91" w:rsidRDefault="00466C91" w:rsidP="00466C91">
      <w:pPr>
        <w:pStyle w:val="ListParagraph"/>
      </w:pPr>
      <w:bookmarkStart w:id="0" w:name="_GoBack"/>
      <w:bookmarkEnd w:id="0"/>
    </w:p>
    <w:p w14:paraId="7A86E71D" w14:textId="67047EF8" w:rsidR="00937C56" w:rsidRDefault="00937C56" w:rsidP="00FA218B">
      <w:pPr>
        <w:pStyle w:val="ListParagraph"/>
        <w:numPr>
          <w:ilvl w:val="0"/>
          <w:numId w:val="5"/>
        </w:numPr>
      </w:pPr>
      <w:r>
        <w:t>Parse the HTML response using regular expressions, looking for email addresses and URLs</w:t>
      </w:r>
    </w:p>
    <w:p w14:paraId="3287ED4D" w14:textId="4AB7B353" w:rsidR="0062419E" w:rsidRDefault="0062419E" w:rsidP="0062419E">
      <w:pPr>
        <w:pStyle w:val="ListParagraph"/>
        <w:rPr>
          <w:rFonts w:ascii="Consolas" w:hAnsi="Consolas"/>
          <w:color w:val="00B050"/>
        </w:rPr>
      </w:pPr>
      <w:r w:rsidRPr="0062419E">
        <w:rPr>
          <w:rFonts w:ascii="Consolas" w:hAnsi="Consolas"/>
          <w:color w:val="00B050"/>
        </w:rPr>
        <w:t xml:space="preserve">This part was complete (it’s in the comments)! But I’ve opted to use some more advanced packages to get a </w:t>
      </w:r>
      <w:r w:rsidR="008F6706">
        <w:rPr>
          <w:rFonts w:ascii="Consolas" w:hAnsi="Consolas"/>
          <w:color w:val="00B050"/>
        </w:rPr>
        <w:t>more accurate</w:t>
      </w:r>
      <w:r w:rsidRPr="0062419E">
        <w:rPr>
          <w:rFonts w:ascii="Consolas" w:hAnsi="Consolas"/>
          <w:color w:val="00B050"/>
        </w:rPr>
        <w:t xml:space="preserve"> output. </w:t>
      </w:r>
    </w:p>
    <w:p w14:paraId="535EA839" w14:textId="77777777" w:rsidR="00466C91" w:rsidRPr="0062419E" w:rsidRDefault="00466C91" w:rsidP="0062419E">
      <w:pPr>
        <w:pStyle w:val="ListParagraph"/>
        <w:rPr>
          <w:rFonts w:ascii="Consolas" w:hAnsi="Consolas"/>
          <w:color w:val="00B050"/>
        </w:rPr>
      </w:pPr>
    </w:p>
    <w:p w14:paraId="7A86E71E" w14:textId="1A2F7A95" w:rsidR="00937C56" w:rsidRDefault="00937C56" w:rsidP="00FA218B">
      <w:pPr>
        <w:pStyle w:val="ListParagraph"/>
        <w:numPr>
          <w:ilvl w:val="0"/>
          <w:numId w:val="5"/>
        </w:numPr>
      </w:pPr>
      <w:r>
        <w:t>Store the email addresses in an email file</w:t>
      </w:r>
      <w:r w:rsidR="00292C90">
        <w:t xml:space="preserve"> (or an email table in a database)</w:t>
      </w:r>
    </w:p>
    <w:p w14:paraId="2A7E6E36" w14:textId="625183D5" w:rsidR="00466C91" w:rsidRPr="008F6706" w:rsidRDefault="008F6706" w:rsidP="008F6706">
      <w:pPr>
        <w:pStyle w:val="ListParagraph"/>
        <w:rPr>
          <w:rFonts w:ascii="Consolas" w:hAnsi="Consolas"/>
          <w:color w:val="00B050"/>
        </w:rPr>
      </w:pPr>
      <w:r>
        <w:rPr>
          <w:rFonts w:ascii="Consolas" w:hAnsi="Consolas"/>
          <w:color w:val="00B050"/>
        </w:rPr>
        <w:t>Done</w:t>
      </w:r>
    </w:p>
    <w:p w14:paraId="50E4C854" w14:textId="77777777" w:rsidR="00466C91" w:rsidRDefault="00466C91" w:rsidP="00466C91">
      <w:pPr>
        <w:pStyle w:val="ListParagraph"/>
      </w:pPr>
    </w:p>
    <w:p w14:paraId="7A86E71F" w14:textId="51F2C444" w:rsidR="00937C56" w:rsidRDefault="00937C56" w:rsidP="00FA218B">
      <w:pPr>
        <w:pStyle w:val="ListParagraph"/>
        <w:numPr>
          <w:ilvl w:val="0"/>
          <w:numId w:val="5"/>
        </w:numPr>
      </w:pPr>
      <w:r>
        <w:t>Store the URLs in a URL file</w:t>
      </w:r>
      <w:r w:rsidR="00292C90">
        <w:t xml:space="preserve"> (or a URL table in a database)</w:t>
      </w:r>
    </w:p>
    <w:p w14:paraId="6C3B626F" w14:textId="77777777" w:rsidR="008F6706" w:rsidRPr="008F6706" w:rsidRDefault="008F6706" w:rsidP="008F6706">
      <w:pPr>
        <w:pStyle w:val="ListParagraph"/>
        <w:rPr>
          <w:rFonts w:ascii="Consolas" w:hAnsi="Consolas"/>
          <w:color w:val="00B050"/>
        </w:rPr>
      </w:pPr>
      <w:r>
        <w:rPr>
          <w:rFonts w:ascii="Consolas" w:hAnsi="Consolas"/>
          <w:color w:val="00B050"/>
        </w:rPr>
        <w:t>Done</w:t>
      </w:r>
    </w:p>
    <w:p w14:paraId="6960468F" w14:textId="77777777" w:rsidR="00466C91" w:rsidRDefault="00466C91" w:rsidP="008F6706">
      <w:pPr>
        <w:ind w:left="720"/>
      </w:pPr>
    </w:p>
    <w:p w14:paraId="6BADA5E7" w14:textId="77777777" w:rsidR="00466C91" w:rsidRDefault="00466C91" w:rsidP="00466C91">
      <w:pPr>
        <w:pStyle w:val="ListParagraph"/>
      </w:pPr>
    </w:p>
    <w:p w14:paraId="7A86E720" w14:textId="7FC29184" w:rsidR="00937C56" w:rsidRDefault="00937C56" w:rsidP="00FA218B">
      <w:pPr>
        <w:pStyle w:val="ListParagraph"/>
        <w:numPr>
          <w:ilvl w:val="0"/>
          <w:numId w:val="5"/>
        </w:numPr>
      </w:pPr>
      <w:r>
        <w:t>Use the URL file to get the next URL to crawl</w:t>
      </w:r>
    </w:p>
    <w:p w14:paraId="356A49CC" w14:textId="77777777" w:rsidR="00AD76C8" w:rsidRPr="008F6706" w:rsidRDefault="00AD76C8" w:rsidP="00AD76C8">
      <w:pPr>
        <w:pStyle w:val="ListParagraph"/>
        <w:rPr>
          <w:rFonts w:ascii="Consolas" w:hAnsi="Consolas"/>
          <w:color w:val="00B050"/>
        </w:rPr>
      </w:pPr>
      <w:r>
        <w:rPr>
          <w:rFonts w:ascii="Consolas" w:hAnsi="Consolas"/>
          <w:color w:val="00B050"/>
        </w:rPr>
        <w:t>Done</w:t>
      </w:r>
    </w:p>
    <w:p w14:paraId="7531EBA8" w14:textId="77777777" w:rsidR="00466C91" w:rsidRDefault="00466C91" w:rsidP="00466C91">
      <w:pPr>
        <w:pStyle w:val="ListParagraph"/>
      </w:pPr>
    </w:p>
    <w:p w14:paraId="665565DE" w14:textId="77777777" w:rsidR="00466C91" w:rsidRDefault="00466C91" w:rsidP="00466C91">
      <w:pPr>
        <w:pStyle w:val="ListParagraph"/>
      </w:pPr>
    </w:p>
    <w:p w14:paraId="7A86E721" w14:textId="77777777" w:rsidR="00937C56" w:rsidRPr="000F5E02" w:rsidRDefault="00937C56" w:rsidP="00FA218B">
      <w:pPr>
        <w:pStyle w:val="ListParagraph"/>
        <w:numPr>
          <w:ilvl w:val="0"/>
          <w:numId w:val="5"/>
        </w:numPr>
      </w:pPr>
      <w:r>
        <w:t xml:space="preserve">You will need to </w:t>
      </w:r>
      <w:r w:rsidR="00EA142C">
        <w:t xml:space="preserve">put some starting URLs in the URL file </w:t>
      </w:r>
      <w:r>
        <w:t>to get the crawler started</w:t>
      </w:r>
    </w:p>
    <w:p w14:paraId="499DF059" w14:textId="77777777" w:rsidR="00AD76C8" w:rsidRPr="008F6706" w:rsidRDefault="00AD76C8" w:rsidP="00AD76C8">
      <w:pPr>
        <w:pStyle w:val="ListParagraph"/>
        <w:rPr>
          <w:rFonts w:ascii="Consolas" w:hAnsi="Consolas"/>
          <w:color w:val="00B050"/>
        </w:rPr>
      </w:pPr>
      <w:r>
        <w:rPr>
          <w:rFonts w:ascii="Consolas" w:hAnsi="Consolas"/>
          <w:color w:val="00B050"/>
        </w:rPr>
        <w:t>Done</w:t>
      </w:r>
    </w:p>
    <w:p w14:paraId="7A86E722" w14:textId="77777777" w:rsidR="00A16A72" w:rsidRDefault="00A16A72" w:rsidP="00AD76C8">
      <w:pPr>
        <w:ind w:left="720"/>
      </w:pPr>
    </w:p>
    <w:sectPr w:rsidR="00A16A72" w:rsidSect="00DD36AC">
      <w:footerReference w:type="default" r:id="rId11"/>
      <w:pgSz w:w="12240" w:h="15840"/>
      <w:pgMar w:top="720" w:right="720" w:bottom="72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C402853" w14:textId="77777777" w:rsidR="00A874C5" w:rsidRDefault="00A874C5">
      <w:r>
        <w:separator/>
      </w:r>
    </w:p>
  </w:endnote>
  <w:endnote w:type="continuationSeparator" w:id="0">
    <w:p w14:paraId="24CA155B" w14:textId="77777777" w:rsidR="00A874C5" w:rsidRDefault="00A874C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A86E727" w14:textId="479F3342" w:rsidR="00292C90" w:rsidRDefault="00292C90">
    <w:pPr>
      <w:pStyle w:val="Footer"/>
      <w:jc w:val="center"/>
    </w:pPr>
    <w:r>
      <w:rPr>
        <w:rStyle w:val="PageNumber"/>
      </w:rPr>
      <w:t xml:space="preserve">CS 396 Study Guide 1: Page </w:t>
    </w:r>
    <w:r w:rsidR="00B6159B"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 w:rsidR="00B6159B">
      <w:rPr>
        <w:rStyle w:val="PageNumber"/>
      </w:rPr>
      <w:fldChar w:fldCharType="separate"/>
    </w:r>
    <w:r w:rsidR="00057620">
      <w:rPr>
        <w:rStyle w:val="PageNumber"/>
        <w:noProof/>
      </w:rPr>
      <w:t>1</w:t>
    </w:r>
    <w:r w:rsidR="00B6159B">
      <w:rPr>
        <w:rStyle w:val="PageNumber"/>
      </w:rPr>
      <w:fldChar w:fldCharType="end"/>
    </w:r>
    <w:r>
      <w:rPr>
        <w:rStyle w:val="PageNumber"/>
      </w:rPr>
      <w:t xml:space="preserve"> of </w:t>
    </w:r>
    <w:r w:rsidR="00B6159B">
      <w:rPr>
        <w:rStyle w:val="PageNumber"/>
      </w:rPr>
      <w:fldChar w:fldCharType="begin"/>
    </w:r>
    <w:r>
      <w:rPr>
        <w:rStyle w:val="PageNumber"/>
      </w:rPr>
      <w:instrText xml:space="preserve"> NUMPAGES </w:instrText>
    </w:r>
    <w:r w:rsidR="00B6159B">
      <w:rPr>
        <w:rStyle w:val="PageNumber"/>
      </w:rPr>
      <w:fldChar w:fldCharType="separate"/>
    </w:r>
    <w:r w:rsidR="00057620">
      <w:rPr>
        <w:rStyle w:val="PageNumber"/>
        <w:noProof/>
      </w:rPr>
      <w:t>1</w:t>
    </w:r>
    <w:r w:rsidR="00B6159B">
      <w:rPr>
        <w:rStyle w:val="PageNumber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DA15B28" w14:textId="77777777" w:rsidR="00A874C5" w:rsidRDefault="00A874C5">
      <w:r>
        <w:separator/>
      </w:r>
    </w:p>
  </w:footnote>
  <w:footnote w:type="continuationSeparator" w:id="0">
    <w:p w14:paraId="6D4C23E7" w14:textId="77777777" w:rsidR="00A874C5" w:rsidRDefault="00A874C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0D7EBD"/>
    <w:multiLevelType w:val="hybridMultilevel"/>
    <w:tmpl w:val="DCBA49C4"/>
    <w:lvl w:ilvl="0" w:tplc="04090001">
      <w:start w:val="1"/>
      <w:numFmt w:val="bullet"/>
      <w:lvlText w:val=""/>
      <w:lvlJc w:val="left"/>
      <w:pPr>
        <w:tabs>
          <w:tab w:val="num" w:pos="1710"/>
        </w:tabs>
        <w:ind w:left="17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430"/>
        </w:tabs>
        <w:ind w:left="24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150"/>
        </w:tabs>
        <w:ind w:left="31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870"/>
        </w:tabs>
        <w:ind w:left="38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590"/>
        </w:tabs>
        <w:ind w:left="45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310"/>
        </w:tabs>
        <w:ind w:left="53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030"/>
        </w:tabs>
        <w:ind w:left="60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750"/>
        </w:tabs>
        <w:ind w:left="67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470"/>
        </w:tabs>
        <w:ind w:left="7470" w:hanging="360"/>
      </w:pPr>
      <w:rPr>
        <w:rFonts w:ascii="Wingdings" w:hAnsi="Wingdings" w:hint="default"/>
      </w:rPr>
    </w:lvl>
  </w:abstractNum>
  <w:abstractNum w:abstractNumId="1" w15:restartNumberingAfterBreak="0">
    <w:nsid w:val="163E000C"/>
    <w:multiLevelType w:val="hybridMultilevel"/>
    <w:tmpl w:val="139EFD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A6136C0"/>
    <w:multiLevelType w:val="hybridMultilevel"/>
    <w:tmpl w:val="C0AADE44"/>
    <w:lvl w:ilvl="0" w:tplc="62C6C62A">
      <w:start w:val="1"/>
      <w:numFmt w:val="lowerLetter"/>
      <w:lvlText w:val="%1)"/>
      <w:lvlJc w:val="left"/>
      <w:pPr>
        <w:ind w:left="1800" w:hanging="360"/>
      </w:pPr>
      <w:rPr>
        <w:rFonts w:ascii="Courier New" w:hAnsi="Courier New"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" w15:restartNumberingAfterBreak="0">
    <w:nsid w:val="6EC30729"/>
    <w:multiLevelType w:val="hybridMultilevel"/>
    <w:tmpl w:val="FC8AFFFA"/>
    <w:lvl w:ilvl="0" w:tplc="C54A5B6A">
      <w:start w:val="1"/>
      <w:numFmt w:val="decimal"/>
      <w:lvlText w:val="%1."/>
      <w:lvlJc w:val="left"/>
      <w:pPr>
        <w:tabs>
          <w:tab w:val="num" w:pos="1620"/>
        </w:tabs>
        <w:ind w:left="16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340"/>
        </w:tabs>
        <w:ind w:left="23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060"/>
        </w:tabs>
        <w:ind w:left="30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780"/>
        </w:tabs>
        <w:ind w:left="37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500"/>
        </w:tabs>
        <w:ind w:left="45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220"/>
        </w:tabs>
        <w:ind w:left="52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940"/>
        </w:tabs>
        <w:ind w:left="59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660"/>
        </w:tabs>
        <w:ind w:left="66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380"/>
        </w:tabs>
        <w:ind w:left="7380" w:hanging="180"/>
      </w:pPr>
    </w:lvl>
  </w:abstractNum>
  <w:abstractNum w:abstractNumId="4" w15:restartNumberingAfterBreak="0">
    <w:nsid w:val="7A5A2777"/>
    <w:multiLevelType w:val="hybridMultilevel"/>
    <w:tmpl w:val="9034C3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1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AwMDY1tjA1NzQ3NjFQ0lEKTi0uzszPAykwqgUArgDx7CwAAAA="/>
  </w:docVars>
  <w:rsids>
    <w:rsidRoot w:val="00214886"/>
    <w:rsid w:val="00004E80"/>
    <w:rsid w:val="000068B1"/>
    <w:rsid w:val="00014266"/>
    <w:rsid w:val="00015732"/>
    <w:rsid w:val="000250EE"/>
    <w:rsid w:val="00057620"/>
    <w:rsid w:val="000645CE"/>
    <w:rsid w:val="000A464D"/>
    <w:rsid w:val="000E61D5"/>
    <w:rsid w:val="000E68EF"/>
    <w:rsid w:val="000F5E02"/>
    <w:rsid w:val="00112B5B"/>
    <w:rsid w:val="00114B3C"/>
    <w:rsid w:val="00117DE0"/>
    <w:rsid w:val="00132832"/>
    <w:rsid w:val="0016324F"/>
    <w:rsid w:val="001729AC"/>
    <w:rsid w:val="001A08A5"/>
    <w:rsid w:val="001C42B5"/>
    <w:rsid w:val="001D1145"/>
    <w:rsid w:val="001E1184"/>
    <w:rsid w:val="001F6571"/>
    <w:rsid w:val="00203772"/>
    <w:rsid w:val="00214886"/>
    <w:rsid w:val="00223F4E"/>
    <w:rsid w:val="00227F96"/>
    <w:rsid w:val="00262566"/>
    <w:rsid w:val="00262CEE"/>
    <w:rsid w:val="00292C90"/>
    <w:rsid w:val="0029450D"/>
    <w:rsid w:val="002964D6"/>
    <w:rsid w:val="002A0339"/>
    <w:rsid w:val="002B3F63"/>
    <w:rsid w:val="002C47ED"/>
    <w:rsid w:val="00313B4F"/>
    <w:rsid w:val="00315917"/>
    <w:rsid w:val="00347BD1"/>
    <w:rsid w:val="00347EBF"/>
    <w:rsid w:val="00392102"/>
    <w:rsid w:val="003A0CA6"/>
    <w:rsid w:val="003D5E05"/>
    <w:rsid w:val="003E1481"/>
    <w:rsid w:val="003E3309"/>
    <w:rsid w:val="003E4F5B"/>
    <w:rsid w:val="00413685"/>
    <w:rsid w:val="0042267C"/>
    <w:rsid w:val="004265FF"/>
    <w:rsid w:val="00432225"/>
    <w:rsid w:val="0045218F"/>
    <w:rsid w:val="0045727D"/>
    <w:rsid w:val="00466C91"/>
    <w:rsid w:val="00481A15"/>
    <w:rsid w:val="00482B82"/>
    <w:rsid w:val="00490110"/>
    <w:rsid w:val="004B3262"/>
    <w:rsid w:val="004C2AB4"/>
    <w:rsid w:val="004D7CDC"/>
    <w:rsid w:val="004F4B16"/>
    <w:rsid w:val="00500CEA"/>
    <w:rsid w:val="00522F43"/>
    <w:rsid w:val="00525407"/>
    <w:rsid w:val="00534057"/>
    <w:rsid w:val="0053422D"/>
    <w:rsid w:val="00555AD1"/>
    <w:rsid w:val="00592516"/>
    <w:rsid w:val="005B5156"/>
    <w:rsid w:val="005B51BB"/>
    <w:rsid w:val="005C744D"/>
    <w:rsid w:val="005C7B15"/>
    <w:rsid w:val="005F02C1"/>
    <w:rsid w:val="005F2077"/>
    <w:rsid w:val="00602E1A"/>
    <w:rsid w:val="0062419E"/>
    <w:rsid w:val="00652DA2"/>
    <w:rsid w:val="00657ADE"/>
    <w:rsid w:val="006A3A99"/>
    <w:rsid w:val="006D6446"/>
    <w:rsid w:val="006F6D42"/>
    <w:rsid w:val="007105A4"/>
    <w:rsid w:val="007111D3"/>
    <w:rsid w:val="0073017E"/>
    <w:rsid w:val="007804C4"/>
    <w:rsid w:val="007A2B76"/>
    <w:rsid w:val="007B17B6"/>
    <w:rsid w:val="007C6F01"/>
    <w:rsid w:val="007D04F5"/>
    <w:rsid w:val="00826AC3"/>
    <w:rsid w:val="00856F65"/>
    <w:rsid w:val="008606C2"/>
    <w:rsid w:val="008765E6"/>
    <w:rsid w:val="00884AD6"/>
    <w:rsid w:val="008864F9"/>
    <w:rsid w:val="008900C9"/>
    <w:rsid w:val="008C5219"/>
    <w:rsid w:val="008D2124"/>
    <w:rsid w:val="008D3ED1"/>
    <w:rsid w:val="008F6706"/>
    <w:rsid w:val="00913177"/>
    <w:rsid w:val="00937C56"/>
    <w:rsid w:val="00987286"/>
    <w:rsid w:val="009B2220"/>
    <w:rsid w:val="009D0E58"/>
    <w:rsid w:val="009D6450"/>
    <w:rsid w:val="009D6CD2"/>
    <w:rsid w:val="009E18CD"/>
    <w:rsid w:val="009E2101"/>
    <w:rsid w:val="00A0218E"/>
    <w:rsid w:val="00A160B5"/>
    <w:rsid w:val="00A16A72"/>
    <w:rsid w:val="00A56998"/>
    <w:rsid w:val="00A5714B"/>
    <w:rsid w:val="00A66CA3"/>
    <w:rsid w:val="00A66EB2"/>
    <w:rsid w:val="00A77EB5"/>
    <w:rsid w:val="00A874C5"/>
    <w:rsid w:val="00A94B40"/>
    <w:rsid w:val="00AD76C8"/>
    <w:rsid w:val="00B00D6B"/>
    <w:rsid w:val="00B06049"/>
    <w:rsid w:val="00B10CDD"/>
    <w:rsid w:val="00B17E5E"/>
    <w:rsid w:val="00B20A43"/>
    <w:rsid w:val="00B6159B"/>
    <w:rsid w:val="00B701DA"/>
    <w:rsid w:val="00B718FB"/>
    <w:rsid w:val="00B86E05"/>
    <w:rsid w:val="00BD2E1D"/>
    <w:rsid w:val="00BE2E27"/>
    <w:rsid w:val="00BE4F97"/>
    <w:rsid w:val="00BE6DD8"/>
    <w:rsid w:val="00C629F5"/>
    <w:rsid w:val="00C731BD"/>
    <w:rsid w:val="00C936BD"/>
    <w:rsid w:val="00C93C79"/>
    <w:rsid w:val="00CB06BB"/>
    <w:rsid w:val="00CB4400"/>
    <w:rsid w:val="00CC4D00"/>
    <w:rsid w:val="00CD1E8F"/>
    <w:rsid w:val="00CF1604"/>
    <w:rsid w:val="00D01374"/>
    <w:rsid w:val="00D50C8D"/>
    <w:rsid w:val="00D5191E"/>
    <w:rsid w:val="00D70A08"/>
    <w:rsid w:val="00D96273"/>
    <w:rsid w:val="00DB3941"/>
    <w:rsid w:val="00DD36AC"/>
    <w:rsid w:val="00E21CAD"/>
    <w:rsid w:val="00E93E9D"/>
    <w:rsid w:val="00EA142C"/>
    <w:rsid w:val="00EB1363"/>
    <w:rsid w:val="00EC1910"/>
    <w:rsid w:val="00F3248D"/>
    <w:rsid w:val="00F345CD"/>
    <w:rsid w:val="00F35D34"/>
    <w:rsid w:val="00F50417"/>
    <w:rsid w:val="00F55BE3"/>
    <w:rsid w:val="00F80AB9"/>
    <w:rsid w:val="00F96DD6"/>
    <w:rsid w:val="00FA218B"/>
    <w:rsid w:val="00FD4325"/>
    <w:rsid w:val="00FD4624"/>
    <w:rsid w:val="1362218B"/>
    <w:rsid w:val="5F79B890"/>
    <w:rsid w:val="6DD1D3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A86E706"/>
  <w15:docId w15:val="{42299640-5968-4107-8285-20E8C49228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iPriority="99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66CA3"/>
  </w:style>
  <w:style w:type="paragraph" w:styleId="Heading1">
    <w:name w:val="heading 1"/>
    <w:basedOn w:val="Normal"/>
    <w:next w:val="Normal"/>
    <w:qFormat/>
    <w:rsid w:val="00214886"/>
    <w:pPr>
      <w:keepNext/>
      <w:spacing w:before="240" w:after="60"/>
      <w:outlineLvl w:val="0"/>
    </w:pPr>
    <w:rPr>
      <w:rFonts w:ascii="Arial" w:hAnsi="Arial"/>
      <w:b/>
      <w:color w:val="0000B2"/>
      <w:kern w:val="28"/>
      <w:sz w:val="36"/>
    </w:rPr>
  </w:style>
  <w:style w:type="paragraph" w:styleId="Heading2">
    <w:name w:val="heading 2"/>
    <w:basedOn w:val="Normal"/>
    <w:next w:val="Normal"/>
    <w:qFormat/>
    <w:rsid w:val="00214886"/>
    <w:pPr>
      <w:keepNext/>
      <w:spacing w:before="240" w:after="60"/>
      <w:outlineLvl w:val="1"/>
    </w:pPr>
    <w:rPr>
      <w:rFonts w:ascii="Arial" w:hAnsi="Arial"/>
      <w:b/>
      <w:color w:val="339966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ageNumber">
    <w:name w:val="page number"/>
    <w:basedOn w:val="DefaultParagraphFont"/>
    <w:rsid w:val="00214886"/>
  </w:style>
  <w:style w:type="paragraph" w:styleId="Footer">
    <w:name w:val="footer"/>
    <w:basedOn w:val="Normal"/>
    <w:rsid w:val="00214886"/>
    <w:pPr>
      <w:tabs>
        <w:tab w:val="center" w:pos="4320"/>
        <w:tab w:val="right" w:pos="8640"/>
      </w:tabs>
    </w:pPr>
  </w:style>
  <w:style w:type="character" w:customStyle="1" w:styleId="CODE">
    <w:name w:val="CODE"/>
    <w:rsid w:val="00884AD6"/>
    <w:rPr>
      <w:rFonts w:ascii="Courier New" w:hAnsi="Courier New"/>
      <w:sz w:val="20"/>
    </w:rPr>
  </w:style>
  <w:style w:type="paragraph" w:styleId="BalloonText">
    <w:name w:val="Balloon Text"/>
    <w:basedOn w:val="Normal"/>
    <w:semiHidden/>
    <w:rsid w:val="00004E80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rsid w:val="00602E1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602E1A"/>
  </w:style>
  <w:style w:type="character" w:styleId="Hyperlink">
    <w:name w:val="Hyperlink"/>
    <w:basedOn w:val="DefaultParagraphFont"/>
    <w:rsid w:val="006A3A99"/>
    <w:rPr>
      <w:color w:val="0000FF" w:themeColor="hyperlink"/>
      <w:u w:val="single"/>
    </w:rPr>
  </w:style>
  <w:style w:type="character" w:styleId="HTMLTypewriter">
    <w:name w:val="HTML Typewriter"/>
    <w:basedOn w:val="DefaultParagraphFont"/>
    <w:uiPriority w:val="99"/>
    <w:unhideWhenUsed/>
    <w:rsid w:val="00A160B5"/>
    <w:rPr>
      <w:rFonts w:ascii="Courier New" w:eastAsia="Times New Roman" w:hAnsi="Courier New" w:cs="Courier New"/>
      <w:sz w:val="20"/>
      <w:szCs w:val="20"/>
    </w:rPr>
  </w:style>
  <w:style w:type="paragraph" w:styleId="ListParagraph">
    <w:name w:val="List Paragraph"/>
    <w:basedOn w:val="Normal"/>
    <w:uiPriority w:val="34"/>
    <w:qFormat/>
    <w:rsid w:val="000F5E0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71525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867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0311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533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373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750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30DB6837232ED48A6380C02EFBC7CB3" ma:contentTypeVersion="0" ma:contentTypeDescription="Create a new document." ma:contentTypeScope="" ma:versionID="73a2e799b77ceb001ca1d71417644d40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d413257cd9829394d17656a545d5fa4e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5CA2F9D-DA57-4D40-8829-495E9C3FCE9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65111AA-6C24-485A-B56D-7FA7F801D50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4CE1C00C-CE3D-41FE-9B34-B406F131B75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6</TotalTime>
  <Pages>1</Pages>
  <Words>123</Words>
  <Characters>706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SSIGNMENT #1</vt:lpstr>
    </vt:vector>
  </TitlesOfParts>
  <Company/>
  <LinksUpToDate>false</LinksUpToDate>
  <CharactersWithSpaces>8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#1</dc:title>
  <dc:creator>Pete Tucker</dc:creator>
  <cp:lastModifiedBy>Kostiantyn Makrasnov</cp:lastModifiedBy>
  <cp:revision>14</cp:revision>
  <cp:lastPrinted>2009-11-13T18:08:00Z</cp:lastPrinted>
  <dcterms:created xsi:type="dcterms:W3CDTF">2015-12-02T20:30:00Z</dcterms:created>
  <dcterms:modified xsi:type="dcterms:W3CDTF">2020-04-09T10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30DB6837232ED48A6380C02EFBC7CB3</vt:lpwstr>
  </property>
</Properties>
</file>